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339792d43c1ae8d9d77cec0d57fca39297117b0"/>
    <w:p>
      <w:pPr>
        <w:pStyle w:val="Heading1"/>
      </w:pPr>
      <w:r>
        <w:t xml:space="preserve">Scholarship Application Letter for Library Science Advancement in New Zealand Wellingt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Subject: Application for Librarianship Scholarship to Advance Professional Development in New Zealand Wellington</w:t>
      </w:r>
    </w:p>
    <w:p>
      <w:pPr>
        <w:pStyle w:val="BodyText"/>
      </w:pPr>
      <w:r>
        <w:t xml:space="preserve">Dear Esteemed Scholarship Committee,</w:t>
      </w:r>
    </w:p>
    <w:p>
      <w:pPr>
        <w:pStyle w:val="BodyText"/>
      </w:pPr>
      <w:r>
        <w:t xml:space="preserve">I am writing with profound enthusiasm to submit my application for the [Specify Scholarship Name, e.g., "Wellington Community Library Advancement Scholarship"] as a dedicated and culturally attuned professional seeking to elevate my career as a Librarian within the vibrant academic and community landscape of New Zealand Wellington. This Scholarship Application Letter serves not merely as a request for financial support, but as a testament to my unwavering commitment to transforming library services in Aotearoa New Zealand, particularly in the heart of our capital city, Wellington.</w:t>
      </w:r>
    </w:p>
    <w:p>
      <w:pPr>
        <w:pStyle w:val="BodyText"/>
      </w:pPr>
      <w:r>
        <w:t xml:space="preserve">With over five years of progressive experience across academic and public library environments in Auckland and Christchurch, I have cultivated a deep understanding of the evolving role of the modern Librarian. My journey has been defined by a passionate belief that libraries are not just repositories of books, but dynamic community hubs fostering literacy, cultural connection, and lifelong learning. I hold a Master of Library and Information Science (MLIS) from the University of Auckland, with a special focus on Indigenous Knowledge Systems and Digital Resource Management – skills I believe are paramount for serving Wellington’s diverse population. However, to truly contribute to the future of librarianship in New Zealand Wellington, I require targeted professional development opportunities that this scholarship would enable.</w:t>
      </w:r>
    </w:p>
    <w:p>
      <w:pPr>
        <w:pStyle w:val="BodyText"/>
      </w:pPr>
      <w:r>
        <w:t xml:space="preserve">Wellington stands as a unique and compelling context for my professional growth. As the cultural and political epicenter of New Zealand, our city boasts institutions like the National Library of New Zealand Te Puna Mātauranga, the innovative Wellington Central Library (a model of modern community engagement), and strong partnerships with Te Papa Tongarewa and local iwi (Māori tribes). The challenges and opportunities here are distinct: integrating Māori perspectives into library services, supporting a growing immigrant population, advancing digital inclusion in a tech-savvy city, and preserving the rich documentary heritage of Aotearoa. As an aspiring Librarian deeply committed to Te Tiriti o Waitangi principles, I am eager to contribute meaningfully to these vital initiatives. This scholarship is not just about funding; it’s about gaining the specialized skills needed to serve Wellington’s communities with greater cultural intelligence and technological agility.</w:t>
      </w:r>
    </w:p>
    <w:p>
      <w:pPr>
        <w:pStyle w:val="BodyText"/>
      </w:pPr>
      <w:r>
        <w:t xml:space="preserve">Specifically, this scholarship would allow me to undertake the [Specify Program/Course, e.g., "Advanced Māori Cultural Competency in Library Services Certification" or "Digital Archiving and Preservation Workshop"] at the National Library of New Zealand. This training is crucial for my current role at [Current Organization] and for future leadership within Wellington’s library network. I have identified this program because it directly addresses a critical gap in my skillset: advanced strategies for embedding kaitiakitanga (guardianship) and tikanga Māori into all library services, from collection development to user engagement. In Wellington, where libraries actively work with mana whenua (local Māori tribes), such expertise is not merely beneficial—it is essential for ethical and effective service delivery. I am particularly inspired by the National Library’s work on digitising kōrero tuku iho (oral histories) and want to bring these best practices back to community libraries across Wellington.</w:t>
      </w:r>
    </w:p>
    <w:p>
      <w:pPr>
        <w:pStyle w:val="BodyText"/>
      </w:pPr>
      <w:r>
        <w:t xml:space="preserve">My vision aligns seamlessly with the strategic goals of New Zealand Wellington. I aim to develop culturally responsive digital literacy programs for seniors, support youth through innovative makerspace initiatives at local branches like the Johnsonville Library, and collaborate with Te Papa on curated exhibitions that highlight regional Māori narratives. I have already initiated a pilot project in Christchurch promoting Pacific Island language resources, which garnered positive feedback from community partners – a model I plan to adapt for Wellington’s diverse cultural fabric. The city’s focus on creating "Wellington: A City of Ideas" provides the perfect environment for such initiatives, and I am eager to contribute my energy and skills to this mission as a professional Librarian.</w:t>
      </w:r>
    </w:p>
    <w:p>
      <w:pPr>
        <w:pStyle w:val="BodyText"/>
      </w:pPr>
      <w:r>
        <w:t xml:space="preserve">Furthermore, my understanding of the unique demands of New Zealand libraries extends beyond technical skill. Having worked closely with local government bodies like Wellington City Council Libraries and participated in forums hosted by the New Zealand Library Association (NZLA), I appreciate the importance of advocacy, funding strategies, and community partnership. The scholarship would empower me to attend key NZLA conferences in Wellington this year, network with leading professionals like those at the Te Aute College library network, and gain insights directly applicable to our local context. This investment in my development will yield tangible returns for Wellington’s libraries – enhancing user experience, expanding access to culturally significant materials, and strengthening the city’s reputation as a leader in inclusive information services.</w:t>
      </w:r>
    </w:p>
    <w:p>
      <w:pPr>
        <w:pStyle w:val="BodyText"/>
      </w:pPr>
      <w:r>
        <w:t xml:space="preserve">I am not merely applying for this scholarship; I am pledging my dedication to becoming a transformative Librarian within New Zealand Wellington. I have witnessed firsthand how a well-resourced, culturally aware library can bridge divides and empower individuals – from tamariki (children) at the Petone Library to seniors accessing online health services through the Hutt City Libraries’ tech support program. My experience has taught me that exceptional librarianship is built on empathy, continuous learning, and an unshakeable commitment to community. This scholarship represents the vital next step in my journey towards excellence in service to New Zealand’s people.</w:t>
      </w:r>
    </w:p>
    <w:p>
      <w:pPr>
        <w:pStyle w:val="BodyText"/>
      </w:pPr>
      <w:r>
        <w:t xml:space="preserve">Thank you for considering my application. I am deeply grateful for your dedication to nurturing the future of librarianship across New Zealand Wellington and beyond. I welcome the opportunity to discuss how my skills, vision, and commitment align with your scholarship goals in an interview at your earliest convenience. My contact information is provided below.</w:t>
      </w:r>
    </w:p>
    <w:p>
      <w:pPr>
        <w:pStyle w:val="BodyText"/>
      </w:pPr>
      <w:r>
        <w:t xml:space="preserve">Sincerely,</w:t>
      </w:r>
    </w:p>
    <w:p>
      <w:pPr>
        <w:pStyle w:val="BodyText"/>
      </w:pPr>
      <w:r>
        <w:t xml:space="preserve">[Your Full Name]</w:t>
      </w:r>
      <w:r>
        <w:br/>
      </w:r>
      <w:r>
        <w:t xml:space="preserve">[Your Current Position/Title]</w:t>
      </w:r>
      <w:r>
        <w:br/>
      </w:r>
      <w:r>
        <w:t xml:space="preserve">[Your Email Address]</w:t>
      </w:r>
      <w:r>
        <w:br/>
      </w: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Position in New Zealand Wellington</dc:title>
  <dc:creator/>
  <dc:language>en</dc:language>
  <cp:keywords/>
  <dcterms:created xsi:type="dcterms:W3CDTF">2025-12-09T15:24:23Z</dcterms:created>
  <dcterms:modified xsi:type="dcterms:W3CDTF">2025-12-09T15:24:23Z</dcterms:modified>
</cp:coreProperties>
</file>

<file path=docProps/custom.xml><?xml version="1.0" encoding="utf-8"?>
<Properties xmlns="http://schemas.openxmlformats.org/officeDocument/2006/custom-properties" xmlns:vt="http://schemas.openxmlformats.org/officeDocument/2006/docPropsVTypes"/>
</file>